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378FF" w14:textId="1FFC2076" w:rsidR="00CE0853" w:rsidRPr="004E5677" w:rsidRDefault="00E4346C" w:rsidP="00483A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8"/>
          <w:szCs w:val="28"/>
        </w:rPr>
      </w:pPr>
      <w:r w:rsidRPr="004E5677">
        <w:rPr>
          <w:b/>
          <w:bCs/>
          <w:sz w:val="28"/>
          <w:szCs w:val="28"/>
        </w:rPr>
        <w:t>Alano</w:t>
      </w:r>
      <w:r w:rsidR="00673EF4" w:rsidRPr="004E5677">
        <w:rPr>
          <w:b/>
          <w:bCs/>
          <w:sz w:val="28"/>
          <w:szCs w:val="28"/>
        </w:rPr>
        <w:t xml:space="preserve"> Club of Kent County</w:t>
      </w:r>
      <w:r w:rsidR="007B4C8D" w:rsidRPr="004E5677">
        <w:rPr>
          <w:b/>
          <w:bCs/>
          <w:sz w:val="28"/>
          <w:szCs w:val="28"/>
        </w:rPr>
        <w:t xml:space="preserve"> Regular</w:t>
      </w:r>
      <w:r w:rsidRPr="004E5677">
        <w:rPr>
          <w:b/>
          <w:bCs/>
          <w:sz w:val="28"/>
          <w:szCs w:val="28"/>
        </w:rPr>
        <w:t xml:space="preserve"> Board</w:t>
      </w:r>
      <w:r w:rsidR="009347E6" w:rsidRPr="004E5677">
        <w:rPr>
          <w:b/>
          <w:bCs/>
          <w:sz w:val="28"/>
          <w:szCs w:val="28"/>
        </w:rPr>
        <w:t xml:space="preserve"> M</w:t>
      </w:r>
      <w:r w:rsidRPr="004E5677">
        <w:rPr>
          <w:b/>
          <w:bCs/>
          <w:sz w:val="28"/>
          <w:szCs w:val="28"/>
        </w:rPr>
        <w:t xml:space="preserve">eeting </w:t>
      </w:r>
      <w:r w:rsidR="009347E6" w:rsidRPr="004E5677">
        <w:rPr>
          <w:b/>
          <w:bCs/>
          <w:sz w:val="28"/>
          <w:szCs w:val="28"/>
        </w:rPr>
        <w:t>M</w:t>
      </w:r>
      <w:r w:rsidRPr="004E5677">
        <w:rPr>
          <w:b/>
          <w:bCs/>
          <w:sz w:val="28"/>
          <w:szCs w:val="28"/>
        </w:rPr>
        <w:t>inutes</w:t>
      </w:r>
    </w:p>
    <w:p w14:paraId="76DD5806" w14:textId="1AAFF0E6" w:rsidR="006F1401" w:rsidRPr="00ED4C2F" w:rsidRDefault="006F1401">
      <w:pPr>
        <w:rPr>
          <w:b/>
          <w:bCs/>
          <w:u w:val="single"/>
        </w:rPr>
      </w:pPr>
      <w:r w:rsidRPr="00ED4C2F">
        <w:rPr>
          <w:b/>
          <w:bCs/>
          <w:u w:val="single"/>
        </w:rPr>
        <w:t xml:space="preserve">Date: June 20, </w:t>
      </w:r>
      <w:r w:rsidR="00C80640" w:rsidRPr="00ED4C2F">
        <w:rPr>
          <w:b/>
          <w:bCs/>
          <w:u w:val="single"/>
        </w:rPr>
        <w:t>2023,</w:t>
      </w:r>
      <w:r w:rsidR="00A3256D" w:rsidRPr="00ED4C2F">
        <w:rPr>
          <w:b/>
          <w:bCs/>
          <w:u w:val="single"/>
        </w:rPr>
        <w:t xml:space="preserve"> </w:t>
      </w:r>
      <w:r w:rsidR="00C80640" w:rsidRPr="00ED4C2F">
        <w:rPr>
          <w:b/>
          <w:bCs/>
          <w:u w:val="single"/>
        </w:rPr>
        <w:tab/>
      </w:r>
      <w:r w:rsidR="00A3256D" w:rsidRPr="00ED4C2F">
        <w:rPr>
          <w:b/>
          <w:bCs/>
          <w:u w:val="single"/>
        </w:rPr>
        <w:t>Location: Alano Club</w:t>
      </w:r>
      <w:r w:rsidR="00C80640" w:rsidRPr="00ED4C2F">
        <w:rPr>
          <w:b/>
          <w:bCs/>
          <w:u w:val="single"/>
        </w:rPr>
        <w:t xml:space="preserve"> Room 2</w:t>
      </w:r>
      <w:r w:rsidR="008B763D" w:rsidRPr="00ED4C2F">
        <w:rPr>
          <w:b/>
          <w:bCs/>
          <w:u w:val="single"/>
        </w:rPr>
        <w:t xml:space="preserve"> </w:t>
      </w:r>
      <w:r w:rsidR="0022147E" w:rsidRPr="00ED4C2F">
        <w:rPr>
          <w:b/>
          <w:bCs/>
          <w:u w:val="single"/>
        </w:rPr>
        <w:t>and/</w:t>
      </w:r>
      <w:r w:rsidR="008B763D" w:rsidRPr="00ED4C2F">
        <w:rPr>
          <w:b/>
          <w:bCs/>
          <w:u w:val="single"/>
        </w:rPr>
        <w:t>or Zoom Access</w:t>
      </w:r>
    </w:p>
    <w:p w14:paraId="679210CD" w14:textId="24670C90" w:rsidR="00C80640" w:rsidRDefault="00EA07A7">
      <w:r>
        <w:t>Scheduled Start: 5:30pm</w:t>
      </w:r>
      <w:r w:rsidR="00F13244">
        <w:tab/>
        <w:t>Scheduled Finish: 7:30pm</w:t>
      </w:r>
    </w:p>
    <w:p w14:paraId="24F81F31" w14:textId="1C5F343C" w:rsidR="008B763D" w:rsidRDefault="001155DF">
      <w:r>
        <w:t xml:space="preserve">Minutes </w:t>
      </w:r>
      <w:r w:rsidR="00CC2D8D">
        <w:t>taken</w:t>
      </w:r>
      <w:r w:rsidR="00211AEF">
        <w:t xml:space="preserve"> </w:t>
      </w:r>
      <w:r>
        <w:t>by Ron Schroeder</w:t>
      </w:r>
      <w:r w:rsidR="007B4C8D">
        <w:t>, Board Member.</w:t>
      </w:r>
    </w:p>
    <w:p w14:paraId="52019944" w14:textId="56C584E2" w:rsidR="008E00B4" w:rsidRDefault="008E00B4">
      <w:r>
        <w:t>In Attendance</w:t>
      </w:r>
      <w:r w:rsidR="00E051C1">
        <w:t>/Onsite</w:t>
      </w:r>
      <w:r>
        <w:t xml:space="preserve">: </w:t>
      </w:r>
      <w:r w:rsidR="00173A6E">
        <w:t xml:space="preserve">Elisha Ash, Brad </w:t>
      </w:r>
      <w:r w:rsidR="005B3B06">
        <w:t>Rose</w:t>
      </w:r>
      <w:r w:rsidR="003C0F60">
        <w:t>, Ron Schroeder,</w:t>
      </w:r>
      <w:r w:rsidR="0022147E">
        <w:t xml:space="preserve"> Amelia</w:t>
      </w:r>
      <w:r w:rsidR="00E051C1">
        <w:t xml:space="preserve"> </w:t>
      </w:r>
      <w:r w:rsidR="004A6C1E">
        <w:t>Mueller</w:t>
      </w:r>
      <w:r w:rsidR="0094445A">
        <w:t>,</w:t>
      </w:r>
      <w:r w:rsidR="00106EC2">
        <w:t xml:space="preserve"> Mike </w:t>
      </w:r>
      <w:r w:rsidR="004A6C1E">
        <w:t>Giusto</w:t>
      </w:r>
      <w:r w:rsidR="003D52BE">
        <w:t xml:space="preserve"> and </w:t>
      </w:r>
    </w:p>
    <w:p w14:paraId="5DB7897E" w14:textId="66E875C3" w:rsidR="00A07B0A" w:rsidRDefault="00A07B0A">
      <w:r>
        <w:t>Lisa Derr, Executive Director.</w:t>
      </w:r>
    </w:p>
    <w:p w14:paraId="6EDAC20D" w14:textId="062B03E1" w:rsidR="00A07B0A" w:rsidRDefault="00A07B0A">
      <w:r>
        <w:t>In Attendance</w:t>
      </w:r>
      <w:r w:rsidR="0057452B">
        <w:t xml:space="preserve">/Offsite (Zoom): </w:t>
      </w:r>
      <w:r w:rsidR="00A04D0C">
        <w:t>Tim Coyle, Jackie</w:t>
      </w:r>
      <w:r w:rsidR="008B2276">
        <w:t xml:space="preserve"> </w:t>
      </w:r>
      <w:r w:rsidR="00100515">
        <w:t>Coombs</w:t>
      </w:r>
      <w:r w:rsidR="00E37AE5">
        <w:t>,</w:t>
      </w:r>
      <w:r w:rsidR="00345DF5">
        <w:t xml:space="preserve"> Erica </w:t>
      </w:r>
      <w:r w:rsidR="004A0EA0">
        <w:t>Eldred,</w:t>
      </w:r>
      <w:r w:rsidR="005E69FC">
        <w:t xml:space="preserve"> Lauren Frazier</w:t>
      </w:r>
      <w:r w:rsidR="002D7064">
        <w:t>.</w:t>
      </w:r>
    </w:p>
    <w:p w14:paraId="36ECB157" w14:textId="26B4FF9C" w:rsidR="002D7064" w:rsidRDefault="002D7064">
      <w:r>
        <w:t>-</w:t>
      </w:r>
      <w:r w:rsidR="002F3CBC">
        <w:t xml:space="preserve">Special Note: </w:t>
      </w:r>
      <w:r w:rsidR="00DD5F49">
        <w:t xml:space="preserve">Zoom attendees </w:t>
      </w:r>
      <w:r w:rsidR="00991D36">
        <w:t xml:space="preserve">were </w:t>
      </w:r>
      <w:r w:rsidR="00DD5F49">
        <w:t xml:space="preserve">only able to stay on </w:t>
      </w:r>
      <w:r w:rsidR="007F3B86">
        <w:t xml:space="preserve">partial </w:t>
      </w:r>
      <w:r w:rsidR="00DD5F49">
        <w:t>meeting as Zoom connection</w:t>
      </w:r>
      <w:r w:rsidR="007F3B86">
        <w:t xml:space="preserve"> failed.</w:t>
      </w:r>
      <w:r w:rsidR="00153C30">
        <w:t xml:space="preserve"> Lauren provided her </w:t>
      </w:r>
      <w:r w:rsidR="005D58F2">
        <w:t>input in writing in advance of meeting</w:t>
      </w:r>
      <w:r w:rsidR="00DF08CA">
        <w:t xml:space="preserve"> prior to her joining.</w:t>
      </w:r>
    </w:p>
    <w:p w14:paraId="084BB06C" w14:textId="1D94B90C" w:rsidR="001B0569" w:rsidRDefault="00B05939">
      <w:r>
        <w:t>Meeting c</w:t>
      </w:r>
      <w:r w:rsidR="00953340" w:rsidRPr="00953340">
        <w:t>all</w:t>
      </w:r>
      <w:r>
        <w:t>ed</w:t>
      </w:r>
      <w:r w:rsidR="00953340" w:rsidRPr="00953340">
        <w:t xml:space="preserve"> to order by Elisha at 5:45 PM.</w:t>
      </w:r>
    </w:p>
    <w:p w14:paraId="234F0B4C" w14:textId="1C92A3BE" w:rsidR="00B05939" w:rsidRDefault="000B23F7">
      <w:r w:rsidRPr="000B23F7">
        <w:t xml:space="preserve">Opening </w:t>
      </w:r>
      <w:r>
        <w:t xml:space="preserve">Serenity </w:t>
      </w:r>
      <w:r w:rsidRPr="000B23F7">
        <w:t xml:space="preserve">prayer led by </w:t>
      </w:r>
      <w:r>
        <w:t>Elisha.</w:t>
      </w:r>
    </w:p>
    <w:p w14:paraId="30459B44" w14:textId="2B4EDCDB" w:rsidR="00382B5B" w:rsidRDefault="00E46A0E">
      <w:r>
        <w:t>The agenda</w:t>
      </w:r>
      <w:r w:rsidR="008F2D37">
        <w:t xml:space="preserve"> for </w:t>
      </w:r>
      <w:r w:rsidR="00D1352F">
        <w:t>the meeting</w:t>
      </w:r>
      <w:r w:rsidR="008F2D37">
        <w:t xml:space="preserve"> was distributed</w:t>
      </w:r>
      <w:r w:rsidR="00EF01F0">
        <w:t xml:space="preserve"> and accepted</w:t>
      </w:r>
      <w:r w:rsidR="008F2D37">
        <w:t xml:space="preserve"> in advance by Elisha, Chairperson.</w:t>
      </w:r>
    </w:p>
    <w:p w14:paraId="00FCF7B6" w14:textId="4DD8EEF9" w:rsidR="00CE69FF" w:rsidRDefault="00CE69FF">
      <w:r>
        <w:t>Minutes of previous</w:t>
      </w:r>
      <w:r w:rsidR="00500B22">
        <w:t xml:space="preserve"> (April)</w:t>
      </w:r>
      <w:r>
        <w:t xml:space="preserve"> meeting </w:t>
      </w:r>
      <w:r w:rsidR="007177A3">
        <w:t>not approved/not complete</w:t>
      </w:r>
      <w:r w:rsidR="00081BC2">
        <w:t>/</w:t>
      </w:r>
      <w:r w:rsidR="0022452D">
        <w:t>no attendees listed</w:t>
      </w:r>
      <w:r w:rsidR="00BD1372">
        <w:t>/</w:t>
      </w:r>
      <w:r w:rsidR="00081BC2">
        <w:t>not previously approved</w:t>
      </w:r>
      <w:r w:rsidR="00B6058D">
        <w:t>.</w:t>
      </w:r>
      <w:r w:rsidR="000870DD">
        <w:t xml:space="preserve"> </w:t>
      </w:r>
      <w:r w:rsidR="00164C85">
        <w:t>*April minutes need to be updated*</w:t>
      </w:r>
    </w:p>
    <w:p w14:paraId="761A205C" w14:textId="550A7061" w:rsidR="00B46BC4" w:rsidRDefault="00CD5D55">
      <w:r>
        <w:t xml:space="preserve">-Special Note: Discussion held with </w:t>
      </w:r>
      <w:r w:rsidR="00B8511E">
        <w:t xml:space="preserve">Jackie, </w:t>
      </w:r>
      <w:r>
        <w:t>board secretary</w:t>
      </w:r>
      <w:r w:rsidR="00015D6A">
        <w:t xml:space="preserve"> (on Zoom</w:t>
      </w:r>
      <w:r w:rsidR="008D78EE">
        <w:t>,</w:t>
      </w:r>
      <w:r w:rsidR="00BD1372">
        <w:t xml:space="preserve"> as she was driving</w:t>
      </w:r>
      <w:r w:rsidR="00015D6A">
        <w:t xml:space="preserve">) on her </w:t>
      </w:r>
      <w:r w:rsidR="00E04A48">
        <w:t xml:space="preserve">previous minutes and </w:t>
      </w:r>
      <w:r w:rsidR="000E4678">
        <w:t xml:space="preserve">shortcomings thereof and </w:t>
      </w:r>
      <w:r w:rsidR="004206CA">
        <w:t xml:space="preserve">her </w:t>
      </w:r>
      <w:r w:rsidR="005F5B68">
        <w:t>ability</w:t>
      </w:r>
      <w:r w:rsidR="006E39D9">
        <w:t>/willingness</w:t>
      </w:r>
      <w:r w:rsidR="005F5B68">
        <w:t xml:space="preserve"> to perform the secretary functions</w:t>
      </w:r>
      <w:r w:rsidR="006E39D9">
        <w:t>.</w:t>
      </w:r>
      <w:r w:rsidR="005C1AF0">
        <w:t xml:space="preserve"> </w:t>
      </w:r>
      <w:r w:rsidR="009B47C5">
        <w:t>It was agreed that someone volunteer to take the minutes on an interim basis</w:t>
      </w:r>
      <w:r w:rsidR="005277B2">
        <w:t>. Ron volunteered to do this.</w:t>
      </w:r>
    </w:p>
    <w:p w14:paraId="376C7DF7" w14:textId="77777777" w:rsidR="00090277" w:rsidRDefault="00090277"/>
    <w:p w14:paraId="41BEC9A2" w14:textId="33D9F930" w:rsidR="00090277" w:rsidRPr="0054402C" w:rsidRDefault="00515110">
      <w:pPr>
        <w:rPr>
          <w:b/>
          <w:bCs/>
          <w:u w:val="single"/>
        </w:rPr>
      </w:pPr>
      <w:r w:rsidRPr="008E4C99">
        <w:rPr>
          <w:b/>
          <w:bCs/>
        </w:rPr>
        <w:t xml:space="preserve"> </w:t>
      </w:r>
      <w:r w:rsidRPr="0054402C">
        <w:rPr>
          <w:b/>
          <w:bCs/>
          <w:u w:val="single"/>
        </w:rPr>
        <w:t>Executive Director Updates:</w:t>
      </w:r>
      <w:r w:rsidR="004B7084" w:rsidRPr="0054402C">
        <w:rPr>
          <w:b/>
          <w:bCs/>
          <w:u w:val="single"/>
        </w:rPr>
        <w:t xml:space="preserve"> Lisa Derr</w:t>
      </w:r>
    </w:p>
    <w:p w14:paraId="0F37FCAB" w14:textId="340C4B7F" w:rsidR="00BB4B58" w:rsidRPr="00CC03FE" w:rsidRDefault="003B7320">
      <w:pPr>
        <w:rPr>
          <w:b/>
          <w:bCs/>
        </w:rPr>
      </w:pPr>
      <w:r>
        <w:tab/>
      </w:r>
      <w:r w:rsidR="00436E2A" w:rsidRPr="00CC03FE">
        <w:rPr>
          <w:b/>
          <w:bCs/>
        </w:rPr>
        <w:t>Financial Update-Current finances:</w:t>
      </w:r>
    </w:p>
    <w:p w14:paraId="17470797" w14:textId="744FE711" w:rsidR="00436E2A" w:rsidRDefault="00436E2A">
      <w:r>
        <w:tab/>
      </w:r>
      <w:r>
        <w:tab/>
      </w:r>
      <w:r w:rsidR="00252CBA">
        <w:t>ACKC Balance Sheet presented and reviewed by Lisa.</w:t>
      </w:r>
      <w:r w:rsidR="003272BB">
        <w:t xml:space="preserve"> Questions reviewed and discussed.</w:t>
      </w:r>
    </w:p>
    <w:p w14:paraId="7EEA541F" w14:textId="60514B19" w:rsidR="008414B2" w:rsidRDefault="008414B2">
      <w:r>
        <w:tab/>
      </w:r>
      <w:r>
        <w:tab/>
      </w:r>
      <w:r w:rsidR="00643234">
        <w:t>(Also see New Business entry on finances</w:t>
      </w:r>
      <w:r w:rsidR="00BD7853">
        <w:t>.)</w:t>
      </w:r>
    </w:p>
    <w:p w14:paraId="7B7AD2ED" w14:textId="7CE81A23" w:rsidR="00B07BB3" w:rsidRDefault="00B07BB3">
      <w:r>
        <w:tab/>
        <w:t>Club Events</w:t>
      </w:r>
      <w:r w:rsidR="00436F10">
        <w:t>:</w:t>
      </w:r>
    </w:p>
    <w:p w14:paraId="7808C969" w14:textId="1EA11170" w:rsidR="00436F10" w:rsidRDefault="00436F10">
      <w:r>
        <w:tab/>
      </w:r>
      <w:r>
        <w:tab/>
        <w:t>Spring Luncheon</w:t>
      </w:r>
      <w:r w:rsidR="0041453F">
        <w:t xml:space="preserve">- considered successful but no longer </w:t>
      </w:r>
      <w:r w:rsidR="008122BC">
        <w:t>cost effective. Will probably be discontinued in the future.</w:t>
      </w:r>
    </w:p>
    <w:p w14:paraId="57151A1F" w14:textId="5CEEA8EC" w:rsidR="003D3672" w:rsidRDefault="00412671">
      <w:r>
        <w:tab/>
      </w:r>
      <w:r>
        <w:tab/>
        <w:t xml:space="preserve">Euchre Night-May </w:t>
      </w:r>
      <w:r w:rsidR="00FE550A">
        <w:t>consider scheduling on a monthly basis.</w:t>
      </w:r>
    </w:p>
    <w:p w14:paraId="6AECA410" w14:textId="0B5177B4" w:rsidR="00544468" w:rsidRDefault="00544468">
      <w:r>
        <w:tab/>
      </w:r>
      <w:r>
        <w:tab/>
        <w:t xml:space="preserve">DeFouw </w:t>
      </w:r>
      <w:r w:rsidR="008F3E3D">
        <w:t xml:space="preserve">[Sp?] </w:t>
      </w:r>
      <w:r>
        <w:t>Memorial Golf Outing</w:t>
      </w:r>
      <w:r w:rsidR="008F3E3D">
        <w:t>-Provided ACKC</w:t>
      </w:r>
      <w:r w:rsidR="00732105">
        <w:t xml:space="preserve"> $1,015 donation.</w:t>
      </w:r>
    </w:p>
    <w:p w14:paraId="7D8579A3" w14:textId="23F5E0DF" w:rsidR="00ED5DAF" w:rsidRDefault="00ED5DAF">
      <w:r>
        <w:tab/>
      </w:r>
      <w:r>
        <w:tab/>
      </w:r>
      <w:r w:rsidR="00085A15">
        <w:t>Recovery Bike Run-Scheduled for June 24</w:t>
      </w:r>
      <w:r w:rsidR="00085A15" w:rsidRPr="00085A15">
        <w:rPr>
          <w:vertAlign w:val="superscript"/>
        </w:rPr>
        <w:t>th</w:t>
      </w:r>
      <w:r w:rsidR="00507B96">
        <w:t>-plans proceeding well, hot dogs donated for afternoon cookout</w:t>
      </w:r>
      <w:r w:rsidR="0008401A">
        <w:t xml:space="preserve"> for attendees (riders and guests).</w:t>
      </w:r>
      <w:r w:rsidR="00AE15F3">
        <w:t xml:space="preserve"> Ron assisting with event planning. </w:t>
      </w:r>
      <w:r w:rsidR="00E12314">
        <w:t>Also, Lisa has procured a “Liability Form” to be used as a</w:t>
      </w:r>
      <w:r w:rsidR="0091285A">
        <w:t xml:space="preserve"> best practice and to protect the club </w:t>
      </w:r>
      <w:r w:rsidR="003E7B32">
        <w:t>from exposure to risks.</w:t>
      </w:r>
    </w:p>
    <w:p w14:paraId="6791DA7E" w14:textId="1CC9346F" w:rsidR="00D14E03" w:rsidRDefault="00374EE2">
      <w:r>
        <w:lastRenderedPageBreak/>
        <w:tab/>
      </w:r>
      <w:r>
        <w:tab/>
        <w:t xml:space="preserve">KCCO Spring </w:t>
      </w:r>
      <w:r w:rsidR="00657CAD">
        <w:t>Roundup-Very successful, hosted at ACKC; well attended</w:t>
      </w:r>
      <w:r w:rsidR="008729CD">
        <w:t xml:space="preserve"> (~400 people), Net income</w:t>
      </w:r>
      <w:r w:rsidR="00057D63">
        <w:t xml:space="preserve"> of $531. </w:t>
      </w:r>
      <w:r w:rsidR="00902D0F">
        <w:t>The KCCO</w:t>
      </w:r>
      <w:r w:rsidR="00057D63">
        <w:t xml:space="preserve"> feedback survey</w:t>
      </w:r>
      <w:r w:rsidR="00315199">
        <w:t xml:space="preserve"> was extremely positive, would like ACKC to host next </w:t>
      </w:r>
      <w:r w:rsidR="002B184B">
        <w:t>year’s</w:t>
      </w:r>
      <w:r w:rsidR="00315199">
        <w:t xml:space="preserve"> event</w:t>
      </w:r>
      <w:r w:rsidR="0010155F">
        <w:t xml:space="preserve"> in 2024, (we will still need to bid on the project</w:t>
      </w:r>
      <w:r w:rsidR="00010B8A">
        <w:t>).</w:t>
      </w:r>
    </w:p>
    <w:p w14:paraId="0BADDD41" w14:textId="67147C80" w:rsidR="00010B8A" w:rsidRDefault="00010B8A">
      <w:r>
        <w:tab/>
      </w:r>
      <w:r>
        <w:tab/>
        <w:t>Soberlicious</w:t>
      </w:r>
      <w:r w:rsidR="00AA4618">
        <w:t xml:space="preserve"> Catering Event-</w:t>
      </w:r>
      <w:r w:rsidR="00795D2A">
        <w:t xml:space="preserve">Taco’s made </w:t>
      </w:r>
      <w:r w:rsidR="00795D2A" w:rsidRPr="00795D2A">
        <w:t>in our kitchen. Revenue was $191</w:t>
      </w:r>
      <w:r w:rsidR="00795D2A">
        <w:t>.</w:t>
      </w:r>
    </w:p>
    <w:p w14:paraId="4A433721" w14:textId="7FB50F6B" w:rsidR="00795D2A" w:rsidRDefault="00D1352F">
      <w:r>
        <w:tab/>
      </w:r>
      <w:r>
        <w:tab/>
        <w:t>2023 Golf Outing</w:t>
      </w:r>
      <w:r w:rsidR="00902D0F">
        <w:t>-Plans are progressing well</w:t>
      </w:r>
      <w:r w:rsidR="007C549E">
        <w:t>, donations are coming in as anticipated.</w:t>
      </w:r>
    </w:p>
    <w:p w14:paraId="30DFE178" w14:textId="55B7D9A7" w:rsidR="00664DF0" w:rsidRDefault="00664DF0">
      <w:r>
        <w:tab/>
      </w:r>
      <w:r>
        <w:tab/>
        <w:t xml:space="preserve">*Suggestion of </w:t>
      </w:r>
      <w:r w:rsidR="00426F73">
        <w:t xml:space="preserve">donations </w:t>
      </w:r>
      <w:r w:rsidR="006C10F8">
        <w:t xml:space="preserve">contributed </w:t>
      </w:r>
      <w:r w:rsidR="00426F73">
        <w:t xml:space="preserve">by each board member to show our support for the event was </w:t>
      </w:r>
      <w:r w:rsidR="006C10F8">
        <w:t xml:space="preserve">discussed. It was proposed and </w:t>
      </w:r>
      <w:r w:rsidR="006E721B">
        <w:t>agreed</w:t>
      </w:r>
      <w:r w:rsidR="006C10F8">
        <w:t xml:space="preserve"> that each member would </w:t>
      </w:r>
      <w:r w:rsidR="003E51A3">
        <w:t xml:space="preserve">donate either $25 cash or a Meijer $25 </w:t>
      </w:r>
      <w:r w:rsidR="0069148B">
        <w:t>Gift Card to be used as golf raffle prizes.</w:t>
      </w:r>
      <w:r w:rsidR="008331FE">
        <w:t xml:space="preserve"> Donations to be made to Lisa by June 30</w:t>
      </w:r>
      <w:r w:rsidR="002B184B" w:rsidRPr="006E721B">
        <w:rPr>
          <w:vertAlign w:val="superscript"/>
        </w:rPr>
        <w:t>th</w:t>
      </w:r>
      <w:r w:rsidR="002B184B">
        <w:t>. *</w:t>
      </w:r>
    </w:p>
    <w:p w14:paraId="42FEFE16" w14:textId="77777777" w:rsidR="007370B0" w:rsidRDefault="007370B0">
      <w:r>
        <w:t>Other:</w:t>
      </w:r>
    </w:p>
    <w:p w14:paraId="380F74D2" w14:textId="38CBFE1E" w:rsidR="001B2A16" w:rsidRDefault="00EF2CE8" w:rsidP="007370B0">
      <w:pPr>
        <w:ind w:firstLine="720"/>
      </w:pPr>
      <w:r>
        <w:t>DEI</w:t>
      </w:r>
      <w:r w:rsidR="00E75A54">
        <w:t>-</w:t>
      </w:r>
      <w:r w:rsidR="00400EC1">
        <w:t>-</w:t>
      </w:r>
      <w:r w:rsidR="00E75A54">
        <w:t xml:space="preserve">Lisa procured and developed </w:t>
      </w:r>
      <w:r w:rsidR="005659CB">
        <w:t xml:space="preserve">a </w:t>
      </w:r>
      <w:r w:rsidR="00EF1277">
        <w:t>new document for ACKC use</w:t>
      </w:r>
      <w:r w:rsidR="00135C9A">
        <w:t xml:space="preserve"> in “Diversity, Equity, and </w:t>
      </w:r>
      <w:r w:rsidR="00302321">
        <w:t>Inclusion” (DEI).</w:t>
      </w:r>
      <w:r w:rsidR="0075395F">
        <w:t xml:space="preserve"> It can be used for grant applications</w:t>
      </w:r>
      <w:r w:rsidR="001B2A16">
        <w:t xml:space="preserve"> and will also be posted to our website.</w:t>
      </w:r>
      <w:r w:rsidR="0097795F">
        <w:t xml:space="preserve"> </w:t>
      </w:r>
      <w:r w:rsidR="001B2A16">
        <w:t xml:space="preserve">It was </w:t>
      </w:r>
      <w:r w:rsidR="00DC6994">
        <w:t>reviewed, discussed and approved by the board.</w:t>
      </w:r>
    </w:p>
    <w:p w14:paraId="5697211D" w14:textId="77777777" w:rsidR="003148D1" w:rsidRPr="00C36992" w:rsidRDefault="003148D1" w:rsidP="007370B0">
      <w:pPr>
        <w:ind w:firstLine="720"/>
        <w:rPr>
          <w:b/>
          <w:bCs/>
        </w:rPr>
      </w:pPr>
    </w:p>
    <w:p w14:paraId="53432940" w14:textId="5BCFA3E8" w:rsidR="004B7084" w:rsidRPr="0054402C" w:rsidRDefault="0037306D">
      <w:pPr>
        <w:rPr>
          <w:b/>
          <w:bCs/>
          <w:u w:val="single"/>
        </w:rPr>
      </w:pPr>
      <w:r w:rsidRPr="0054402C">
        <w:rPr>
          <w:b/>
          <w:bCs/>
          <w:u w:val="single"/>
        </w:rPr>
        <w:t>Old Business:</w:t>
      </w:r>
    </w:p>
    <w:p w14:paraId="0EBF0EF1" w14:textId="43310BDA" w:rsidR="0037306D" w:rsidRPr="00C36992" w:rsidRDefault="0037306D">
      <w:pPr>
        <w:rPr>
          <w:b/>
          <w:bCs/>
        </w:rPr>
      </w:pPr>
      <w:r w:rsidRPr="00C36992">
        <w:rPr>
          <w:b/>
          <w:bCs/>
        </w:rPr>
        <w:t>Committee Updat</w:t>
      </w:r>
      <w:r w:rsidR="007E481A" w:rsidRPr="00C36992">
        <w:rPr>
          <w:b/>
          <w:bCs/>
        </w:rPr>
        <w:t>es:</w:t>
      </w:r>
    </w:p>
    <w:p w14:paraId="685DB149" w14:textId="0E4DFC55" w:rsidR="007E481A" w:rsidRPr="00C36992" w:rsidRDefault="007E481A">
      <w:r w:rsidRPr="00C36992">
        <w:rPr>
          <w:b/>
          <w:bCs/>
        </w:rPr>
        <w:tab/>
      </w:r>
      <w:r w:rsidRPr="00C36992">
        <w:t>Communications</w:t>
      </w:r>
      <w:r w:rsidR="00F51CAD" w:rsidRPr="00C36992">
        <w:t>-Lauren and Ron</w:t>
      </w:r>
    </w:p>
    <w:p w14:paraId="0AEEAFDD" w14:textId="33BBB424" w:rsidR="00F51CAD" w:rsidRDefault="00F51CAD">
      <w:r>
        <w:tab/>
      </w:r>
      <w:r>
        <w:tab/>
      </w:r>
      <w:r w:rsidR="00FF0524">
        <w:t xml:space="preserve">Lobby Schedule board has been updated as per </w:t>
      </w:r>
      <w:r w:rsidR="007F169E">
        <w:t>prior committee Secret Shopper findings.</w:t>
      </w:r>
      <w:r w:rsidR="00577F1B">
        <w:t xml:space="preserve"> Lisa and Megan did a wonderful job making it easier to find meetings </w:t>
      </w:r>
      <w:r w:rsidR="0079652D">
        <w:t xml:space="preserve">for attendees. Kudos to </w:t>
      </w:r>
      <w:r w:rsidR="00DB4135">
        <w:t>them.</w:t>
      </w:r>
    </w:p>
    <w:p w14:paraId="246B617E" w14:textId="5F423D41" w:rsidR="00DB4135" w:rsidRDefault="00DB4135">
      <w:r>
        <w:tab/>
        <w:t>Lauren</w:t>
      </w:r>
      <w:r w:rsidR="007A23D9">
        <w:t>’</w:t>
      </w:r>
      <w:r>
        <w:t xml:space="preserve">s updates included </w:t>
      </w:r>
      <w:r w:rsidR="00E81258">
        <w:t>“Welcome Training” for club staff continuing to be developed</w:t>
      </w:r>
      <w:r w:rsidR="00E04A06">
        <w:t>, purchasing</w:t>
      </w:r>
      <w:r w:rsidR="00071696">
        <w:t xml:space="preserve"> evaluation for cost effectiveness in progress</w:t>
      </w:r>
      <w:r w:rsidR="00E804AD">
        <w:t xml:space="preserve">. </w:t>
      </w:r>
      <w:r w:rsidR="002B184B">
        <w:t>And</w:t>
      </w:r>
      <w:r w:rsidR="00E804AD">
        <w:t xml:space="preserve"> Spanish AA literature being explored.</w:t>
      </w:r>
    </w:p>
    <w:p w14:paraId="38604D93" w14:textId="71D54943" w:rsidR="00B01AA8" w:rsidRDefault="00B01AA8">
      <w:r>
        <w:tab/>
      </w:r>
      <w:r w:rsidR="008D3976">
        <w:t>Ron explained that the Zoom meeting connection is not adequ</w:t>
      </w:r>
      <w:r w:rsidR="00576151">
        <w:t xml:space="preserve">ate in room 2, we need to relocate the board meeting if we </w:t>
      </w:r>
      <w:r w:rsidR="00E72991">
        <w:t>wish to continue offering Zoom communications.</w:t>
      </w:r>
    </w:p>
    <w:p w14:paraId="27C88DC0" w14:textId="1247121E" w:rsidR="00E72991" w:rsidRDefault="00885D7E">
      <w:r>
        <w:tab/>
        <w:t xml:space="preserve">*Ron will provide </w:t>
      </w:r>
      <w:r w:rsidR="00502387">
        <w:t>Wi-Fi</w:t>
      </w:r>
      <w:r>
        <w:t xml:space="preserve"> analysis of building locations/rooms</w:t>
      </w:r>
      <w:r w:rsidR="00502387">
        <w:t xml:space="preserve"> that can be used to </w:t>
      </w:r>
      <w:r w:rsidR="00F30A8C">
        <w:t>support</w:t>
      </w:r>
      <w:r w:rsidR="00502387">
        <w:t xml:space="preserve"> future </w:t>
      </w:r>
      <w:r w:rsidR="00F95563">
        <w:t xml:space="preserve">Board </w:t>
      </w:r>
      <w:r w:rsidR="00502387">
        <w:t>meetings. *</w:t>
      </w:r>
    </w:p>
    <w:p w14:paraId="26ABC3C2" w14:textId="77777777" w:rsidR="00D44970" w:rsidRDefault="00F95563">
      <w:r>
        <w:tab/>
        <w:t>Governance</w:t>
      </w:r>
      <w:r w:rsidR="007B4099">
        <w:t>-Tim</w:t>
      </w:r>
      <w:r w:rsidR="007B4099">
        <w:tab/>
      </w:r>
      <w:r w:rsidR="007B4099">
        <w:tab/>
      </w:r>
    </w:p>
    <w:p w14:paraId="7DF365C1" w14:textId="3C220C6B" w:rsidR="007B4099" w:rsidRDefault="00F80496" w:rsidP="00D44970">
      <w:pPr>
        <w:ind w:firstLine="720"/>
      </w:pPr>
      <w:r>
        <w:t>-</w:t>
      </w:r>
      <w:r w:rsidR="007B4099">
        <w:t>No report at this meeting.</w:t>
      </w:r>
      <w:r w:rsidR="00796587">
        <w:t xml:space="preserve"> Tim’s previously submitted docs </w:t>
      </w:r>
      <w:r w:rsidR="00C04C9A">
        <w:t>were briefly discussed.</w:t>
      </w:r>
    </w:p>
    <w:p w14:paraId="5BFA8E6D" w14:textId="3A6C483D" w:rsidR="0071032A" w:rsidRPr="00ED1CBA" w:rsidRDefault="0071032A" w:rsidP="0071032A">
      <w:pPr>
        <w:rPr>
          <w:b/>
          <w:bCs/>
          <w:u w:val="single"/>
        </w:rPr>
      </w:pPr>
      <w:r w:rsidRPr="00ED1CBA">
        <w:rPr>
          <w:b/>
          <w:bCs/>
          <w:u w:val="single"/>
        </w:rPr>
        <w:t>New Business:</w:t>
      </w:r>
    </w:p>
    <w:p w14:paraId="472EE91C" w14:textId="7363A330" w:rsidR="00464537" w:rsidRDefault="00464537" w:rsidP="0071032A">
      <w:r>
        <w:tab/>
        <w:t xml:space="preserve">Recent Incident Report (IR)-was reviewed </w:t>
      </w:r>
      <w:r w:rsidR="00A266C9">
        <w:t>and agreed to be monitored for any future action.</w:t>
      </w:r>
    </w:p>
    <w:p w14:paraId="00A3E2C8" w14:textId="02376B95" w:rsidR="00BD7853" w:rsidRDefault="00BD7853" w:rsidP="0071032A">
      <w:r>
        <w:tab/>
        <w:t>Code of Conduct</w:t>
      </w:r>
      <w:r w:rsidR="00B06AB9">
        <w:t>/Safety- Club to host panel to work on</w:t>
      </w:r>
      <w:r w:rsidR="00114CF2">
        <w:t xml:space="preserve"> safety and security.</w:t>
      </w:r>
    </w:p>
    <w:p w14:paraId="19493888" w14:textId="3A91DF00" w:rsidR="004E5905" w:rsidRDefault="004E5905" w:rsidP="0071032A">
      <w:r>
        <w:tab/>
      </w:r>
      <w:r w:rsidR="00F30987">
        <w:t>Financial/Donations</w:t>
      </w:r>
      <w:r w:rsidR="0074447B">
        <w:t>/Expenses</w:t>
      </w:r>
      <w:r w:rsidR="00F30987">
        <w:t>/Revenue</w:t>
      </w:r>
      <w:r w:rsidR="0074447B">
        <w:t xml:space="preserve">-Club currently in financial </w:t>
      </w:r>
      <w:r w:rsidR="007B1F7A">
        <w:t>deficit of approximately $31K.</w:t>
      </w:r>
    </w:p>
    <w:p w14:paraId="35934C8C" w14:textId="167E6C44" w:rsidR="008E3A60" w:rsidRDefault="008E3A60" w:rsidP="0071032A">
      <w:r>
        <w:tab/>
        <w:t>Forecast is trending up since March 2023.</w:t>
      </w:r>
      <w:r w:rsidR="00EF4801">
        <w:t xml:space="preserve"> </w:t>
      </w:r>
      <w:r w:rsidR="00163010">
        <w:t>The desired</w:t>
      </w:r>
      <w:r w:rsidR="00EF4801">
        <w:t xml:space="preserve"> target of cash-on-hand in our checking account</w:t>
      </w:r>
      <w:r w:rsidR="00406435">
        <w:t xml:space="preserve"> of $135K would</w:t>
      </w:r>
      <w:r w:rsidR="00561B7F">
        <w:t xml:space="preserve"> make our financial condition</w:t>
      </w:r>
      <w:r w:rsidR="00DA3FB7">
        <w:t xml:space="preserve"> more appropriate and comfortable going forward.</w:t>
      </w:r>
    </w:p>
    <w:p w14:paraId="6EC4CDA5" w14:textId="09B0422B" w:rsidR="00163010" w:rsidRDefault="00163010" w:rsidP="0071032A">
      <w:r>
        <w:lastRenderedPageBreak/>
        <w:tab/>
      </w:r>
      <w:r w:rsidR="004F6C95">
        <w:t xml:space="preserve">Lisa is working </w:t>
      </w:r>
      <w:r w:rsidR="00E45E2F">
        <w:t>on some large potential donors/contributors.</w:t>
      </w:r>
    </w:p>
    <w:p w14:paraId="78080A0F" w14:textId="69A8E104" w:rsidR="00F25E73" w:rsidRDefault="00F25E73" w:rsidP="0071032A">
      <w:r>
        <w:tab/>
        <w:t xml:space="preserve">Brad proposed an Executive Board meeting </w:t>
      </w:r>
      <w:r w:rsidR="00B2604C">
        <w:t>to discuss</w:t>
      </w:r>
      <w:r>
        <w:t xml:space="preserve"> </w:t>
      </w:r>
      <w:r w:rsidR="00B2604C">
        <w:t xml:space="preserve">quantitative financial planning to </w:t>
      </w:r>
      <w:r w:rsidR="00AE57D7">
        <w:t>more proactively address our current shortcomings</w:t>
      </w:r>
      <w:r w:rsidR="0068529C">
        <w:t>.</w:t>
      </w:r>
    </w:p>
    <w:p w14:paraId="74A5122B" w14:textId="0B9B61D5" w:rsidR="0068529C" w:rsidRDefault="0068529C" w:rsidP="0071032A">
      <w:r>
        <w:tab/>
        <w:t>Lauren offered thoughts on other revenue ideas</w:t>
      </w:r>
      <w:r w:rsidR="00326E9D">
        <w:t xml:space="preserve"> such as advising our club members of our </w:t>
      </w:r>
      <w:r w:rsidR="000D7F4D">
        <w:t xml:space="preserve">situation and potential increase in </w:t>
      </w:r>
      <w:r w:rsidR="0052010D">
        <w:t>contributions from them.</w:t>
      </w:r>
    </w:p>
    <w:p w14:paraId="7DA65B18" w14:textId="65C2C11E" w:rsidR="00D112A6" w:rsidRDefault="0052010D" w:rsidP="0071032A">
      <w:r>
        <w:t xml:space="preserve">It was also clarified that our </w:t>
      </w:r>
      <w:r w:rsidR="002B184B">
        <w:t>club’s</w:t>
      </w:r>
      <w:r w:rsidR="00C44ED7">
        <w:t xml:space="preserve"> financials are regularly posted on our website for member </w:t>
      </w:r>
      <w:r w:rsidR="00D112A6">
        <w:t>viewing and awareness.</w:t>
      </w:r>
    </w:p>
    <w:p w14:paraId="1B745730" w14:textId="07A02B1D" w:rsidR="00706F9A" w:rsidRDefault="00706F9A" w:rsidP="0071032A">
      <w:r>
        <w:t xml:space="preserve"> Meeting adjourned at 7:30pm by Elisha.</w:t>
      </w:r>
    </w:p>
    <w:p w14:paraId="49A2B288" w14:textId="77777777" w:rsidR="00706F9A" w:rsidRDefault="00706F9A" w:rsidP="0071032A"/>
    <w:p w14:paraId="23C2E4A0" w14:textId="5ABC1F12" w:rsidR="00706F9A" w:rsidRPr="00D44284" w:rsidRDefault="00706F9A" w:rsidP="0071032A">
      <w:pPr>
        <w:rPr>
          <w:b/>
          <w:bCs/>
          <w:u w:val="single"/>
        </w:rPr>
      </w:pPr>
      <w:r w:rsidRPr="00D44284">
        <w:rPr>
          <w:b/>
          <w:bCs/>
          <w:u w:val="single"/>
        </w:rPr>
        <w:t xml:space="preserve">Next Board Meeting will be </w:t>
      </w:r>
      <w:r w:rsidR="002644E1" w:rsidRPr="00D44284">
        <w:rPr>
          <w:b/>
          <w:bCs/>
          <w:u w:val="single"/>
        </w:rPr>
        <w:t xml:space="preserve">on August 15, </w:t>
      </w:r>
      <w:r w:rsidR="00BC1251" w:rsidRPr="00D44284">
        <w:rPr>
          <w:b/>
          <w:bCs/>
          <w:u w:val="single"/>
        </w:rPr>
        <w:t>2023,</w:t>
      </w:r>
      <w:r w:rsidR="002644E1" w:rsidRPr="00D44284">
        <w:rPr>
          <w:b/>
          <w:bCs/>
          <w:u w:val="single"/>
        </w:rPr>
        <w:t xml:space="preserve"> at </w:t>
      </w:r>
      <w:r w:rsidR="00727254" w:rsidRPr="00D44284">
        <w:rPr>
          <w:b/>
          <w:bCs/>
          <w:u w:val="single"/>
        </w:rPr>
        <w:t>5:30pm at the North club, room to be announced.</w:t>
      </w:r>
    </w:p>
    <w:p w14:paraId="7FE7107E" w14:textId="7A9CCB85" w:rsidR="00BC1251" w:rsidRDefault="00BC1251" w:rsidP="0071032A">
      <w:r>
        <w:t>Meeting notes: *</w:t>
      </w:r>
      <w:r w:rsidR="00CC60E2">
        <w:t>Asterisk</w:t>
      </w:r>
      <w:r>
        <w:t xml:space="preserve"> indicates </w:t>
      </w:r>
      <w:r w:rsidR="00A92D2E">
        <w:t>follow-up action needed. *</w:t>
      </w:r>
    </w:p>
    <w:p w14:paraId="54714421" w14:textId="384F6BA1" w:rsidR="00CC60E2" w:rsidRDefault="00CC60E2" w:rsidP="0071032A">
      <w:r>
        <w:t xml:space="preserve">Minutes </w:t>
      </w:r>
      <w:r w:rsidR="00CA1C47">
        <w:t>respectfully submitted by Ron Schroeder</w:t>
      </w:r>
    </w:p>
    <w:p w14:paraId="1E2FEF86" w14:textId="1A431124" w:rsidR="00063CB7" w:rsidRDefault="00063CB7" w:rsidP="0071032A">
      <w:r>
        <w:t xml:space="preserve">Minutes </w:t>
      </w:r>
      <w:r w:rsidR="00E9484C">
        <w:t xml:space="preserve">approved by: _____________________ </w:t>
      </w:r>
      <w:r w:rsidR="00334170">
        <w:t>on_________________.</w:t>
      </w:r>
    </w:p>
    <w:p w14:paraId="30299316" w14:textId="77777777" w:rsidR="00727254" w:rsidRDefault="00727254" w:rsidP="0071032A"/>
    <w:p w14:paraId="6A3407E6" w14:textId="77777777" w:rsidR="00B44832" w:rsidRDefault="00B44832" w:rsidP="0071032A"/>
    <w:p w14:paraId="1243A6D8" w14:textId="77777777" w:rsidR="00F80496" w:rsidRDefault="00F80496" w:rsidP="00D44970">
      <w:pPr>
        <w:ind w:firstLine="720"/>
      </w:pPr>
    </w:p>
    <w:p w14:paraId="512D2CAC" w14:textId="77777777" w:rsidR="00531BBF" w:rsidRDefault="00531BBF" w:rsidP="00D44970">
      <w:pPr>
        <w:ind w:firstLine="720"/>
      </w:pPr>
    </w:p>
    <w:p w14:paraId="79CFF1D0" w14:textId="77777777" w:rsidR="004B7084" w:rsidRDefault="004B7084"/>
    <w:p w14:paraId="69C4668D" w14:textId="77777777" w:rsidR="00D86E19" w:rsidRDefault="00D86E19"/>
    <w:p w14:paraId="2A057021" w14:textId="77777777" w:rsidR="00D86E19" w:rsidRDefault="00D86E19"/>
    <w:p w14:paraId="633A86F1" w14:textId="77777777" w:rsidR="00953340" w:rsidRDefault="00953340"/>
    <w:sectPr w:rsidR="00953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NjQyMjcxMjQyNDBW0lEKTi0uzszPAykwrAUAvHgfQiwAAAA="/>
  </w:docVars>
  <w:rsids>
    <w:rsidRoot w:val="00D444BB"/>
    <w:rsid w:val="00010B8A"/>
    <w:rsid w:val="00015D6A"/>
    <w:rsid w:val="00057D63"/>
    <w:rsid w:val="00063CB7"/>
    <w:rsid w:val="00071696"/>
    <w:rsid w:val="00081BC2"/>
    <w:rsid w:val="0008401A"/>
    <w:rsid w:val="00085A15"/>
    <w:rsid w:val="000870DD"/>
    <w:rsid w:val="00090277"/>
    <w:rsid w:val="000B23F7"/>
    <w:rsid w:val="000D7F4D"/>
    <w:rsid w:val="000E4678"/>
    <w:rsid w:val="00100515"/>
    <w:rsid w:val="0010155F"/>
    <w:rsid w:val="00106EC2"/>
    <w:rsid w:val="00114CF2"/>
    <w:rsid w:val="001155DF"/>
    <w:rsid w:val="00135C9A"/>
    <w:rsid w:val="00153C30"/>
    <w:rsid w:val="00163010"/>
    <w:rsid w:val="00164C85"/>
    <w:rsid w:val="00173A6E"/>
    <w:rsid w:val="001B0569"/>
    <w:rsid w:val="001B2A16"/>
    <w:rsid w:val="00211AEF"/>
    <w:rsid w:val="0022147E"/>
    <w:rsid w:val="0022452D"/>
    <w:rsid w:val="00233C20"/>
    <w:rsid w:val="00252CBA"/>
    <w:rsid w:val="002644E1"/>
    <w:rsid w:val="002B184B"/>
    <w:rsid w:val="002D7064"/>
    <w:rsid w:val="002F3CBC"/>
    <w:rsid w:val="00302321"/>
    <w:rsid w:val="003148D1"/>
    <w:rsid w:val="00315199"/>
    <w:rsid w:val="00326E9D"/>
    <w:rsid w:val="003272BB"/>
    <w:rsid w:val="00334170"/>
    <w:rsid w:val="00345DF5"/>
    <w:rsid w:val="0037306D"/>
    <w:rsid w:val="00374EE2"/>
    <w:rsid w:val="00382B5B"/>
    <w:rsid w:val="003B7320"/>
    <w:rsid w:val="003C0F60"/>
    <w:rsid w:val="003D3672"/>
    <w:rsid w:val="003D52BE"/>
    <w:rsid w:val="003E51A3"/>
    <w:rsid w:val="003E7B32"/>
    <w:rsid w:val="00400EC1"/>
    <w:rsid w:val="00406435"/>
    <w:rsid w:val="00412671"/>
    <w:rsid w:val="0041453F"/>
    <w:rsid w:val="004206CA"/>
    <w:rsid w:val="00426F73"/>
    <w:rsid w:val="00436E2A"/>
    <w:rsid w:val="00436F10"/>
    <w:rsid w:val="00464537"/>
    <w:rsid w:val="00483A8C"/>
    <w:rsid w:val="004A0EA0"/>
    <w:rsid w:val="004A6C1E"/>
    <w:rsid w:val="004B7084"/>
    <w:rsid w:val="004E5677"/>
    <w:rsid w:val="004E5905"/>
    <w:rsid w:val="004F6C95"/>
    <w:rsid w:val="00500B22"/>
    <w:rsid w:val="00502387"/>
    <w:rsid w:val="00507B96"/>
    <w:rsid w:val="00515110"/>
    <w:rsid w:val="0052010D"/>
    <w:rsid w:val="005277B2"/>
    <w:rsid w:val="00531BBF"/>
    <w:rsid w:val="0054402C"/>
    <w:rsid w:val="00544468"/>
    <w:rsid w:val="00561B7F"/>
    <w:rsid w:val="005659CB"/>
    <w:rsid w:val="0057452B"/>
    <w:rsid w:val="00576151"/>
    <w:rsid w:val="00577F1B"/>
    <w:rsid w:val="005B3B06"/>
    <w:rsid w:val="005C1AF0"/>
    <w:rsid w:val="005D58F2"/>
    <w:rsid w:val="005E69FC"/>
    <w:rsid w:val="005F5B68"/>
    <w:rsid w:val="006005C8"/>
    <w:rsid w:val="006138DA"/>
    <w:rsid w:val="00643234"/>
    <w:rsid w:val="00657CAD"/>
    <w:rsid w:val="00664DF0"/>
    <w:rsid w:val="00673EF4"/>
    <w:rsid w:val="0068529C"/>
    <w:rsid w:val="0069148B"/>
    <w:rsid w:val="006C10F8"/>
    <w:rsid w:val="006E39D9"/>
    <w:rsid w:val="006E721B"/>
    <w:rsid w:val="006F1401"/>
    <w:rsid w:val="00706F9A"/>
    <w:rsid w:val="0071032A"/>
    <w:rsid w:val="007177A3"/>
    <w:rsid w:val="00727254"/>
    <w:rsid w:val="00732105"/>
    <w:rsid w:val="007370B0"/>
    <w:rsid w:val="0074447B"/>
    <w:rsid w:val="0075395F"/>
    <w:rsid w:val="00795D2A"/>
    <w:rsid w:val="0079652D"/>
    <w:rsid w:val="00796587"/>
    <w:rsid w:val="007A23D9"/>
    <w:rsid w:val="007B1F7A"/>
    <w:rsid w:val="007B4099"/>
    <w:rsid w:val="007B4C8D"/>
    <w:rsid w:val="007C549E"/>
    <w:rsid w:val="007E481A"/>
    <w:rsid w:val="007F169E"/>
    <w:rsid w:val="007F3B86"/>
    <w:rsid w:val="008122BC"/>
    <w:rsid w:val="008331FE"/>
    <w:rsid w:val="008414B2"/>
    <w:rsid w:val="008428CE"/>
    <w:rsid w:val="008729CD"/>
    <w:rsid w:val="00885D7E"/>
    <w:rsid w:val="008B2276"/>
    <w:rsid w:val="008B763D"/>
    <w:rsid w:val="008D3976"/>
    <w:rsid w:val="008D78EE"/>
    <w:rsid w:val="008E00B4"/>
    <w:rsid w:val="008E3A60"/>
    <w:rsid w:val="008E4C99"/>
    <w:rsid w:val="008F2D37"/>
    <w:rsid w:val="008F3E3D"/>
    <w:rsid w:val="00902D0F"/>
    <w:rsid w:val="0091285A"/>
    <w:rsid w:val="009347E6"/>
    <w:rsid w:val="0094445A"/>
    <w:rsid w:val="00953340"/>
    <w:rsid w:val="0097795F"/>
    <w:rsid w:val="00991D36"/>
    <w:rsid w:val="009B47C5"/>
    <w:rsid w:val="009E5977"/>
    <w:rsid w:val="00A04D0C"/>
    <w:rsid w:val="00A07B0A"/>
    <w:rsid w:val="00A266C9"/>
    <w:rsid w:val="00A3256D"/>
    <w:rsid w:val="00A92D2E"/>
    <w:rsid w:val="00AA4618"/>
    <w:rsid w:val="00AE15F3"/>
    <w:rsid w:val="00AE57D7"/>
    <w:rsid w:val="00B01AA8"/>
    <w:rsid w:val="00B05939"/>
    <w:rsid w:val="00B06AB9"/>
    <w:rsid w:val="00B07BB3"/>
    <w:rsid w:val="00B2604C"/>
    <w:rsid w:val="00B44832"/>
    <w:rsid w:val="00B46BC4"/>
    <w:rsid w:val="00B6058D"/>
    <w:rsid w:val="00B8511E"/>
    <w:rsid w:val="00BB4B58"/>
    <w:rsid w:val="00BC1251"/>
    <w:rsid w:val="00BD1372"/>
    <w:rsid w:val="00BD7853"/>
    <w:rsid w:val="00C04C9A"/>
    <w:rsid w:val="00C36992"/>
    <w:rsid w:val="00C44ED7"/>
    <w:rsid w:val="00C80640"/>
    <w:rsid w:val="00CA1C47"/>
    <w:rsid w:val="00CC03FE"/>
    <w:rsid w:val="00CC2D8D"/>
    <w:rsid w:val="00CC60E2"/>
    <w:rsid w:val="00CD5D55"/>
    <w:rsid w:val="00CE0853"/>
    <w:rsid w:val="00CE69FF"/>
    <w:rsid w:val="00D112A6"/>
    <w:rsid w:val="00D1352F"/>
    <w:rsid w:val="00D14E03"/>
    <w:rsid w:val="00D2276D"/>
    <w:rsid w:val="00D44284"/>
    <w:rsid w:val="00D444BB"/>
    <w:rsid w:val="00D44970"/>
    <w:rsid w:val="00D63B0A"/>
    <w:rsid w:val="00D86E19"/>
    <w:rsid w:val="00DA3FB7"/>
    <w:rsid w:val="00DB21AF"/>
    <w:rsid w:val="00DB4135"/>
    <w:rsid w:val="00DC6994"/>
    <w:rsid w:val="00DD5F49"/>
    <w:rsid w:val="00DF08CA"/>
    <w:rsid w:val="00E04A06"/>
    <w:rsid w:val="00E04A48"/>
    <w:rsid w:val="00E051C1"/>
    <w:rsid w:val="00E12314"/>
    <w:rsid w:val="00E37AE5"/>
    <w:rsid w:val="00E4346C"/>
    <w:rsid w:val="00E45E2F"/>
    <w:rsid w:val="00E46A0E"/>
    <w:rsid w:val="00E72991"/>
    <w:rsid w:val="00E75A54"/>
    <w:rsid w:val="00E804AD"/>
    <w:rsid w:val="00E81258"/>
    <w:rsid w:val="00E9484C"/>
    <w:rsid w:val="00E9766A"/>
    <w:rsid w:val="00EA07A7"/>
    <w:rsid w:val="00ED1CBA"/>
    <w:rsid w:val="00ED4C2F"/>
    <w:rsid w:val="00ED5DAF"/>
    <w:rsid w:val="00EF01F0"/>
    <w:rsid w:val="00EF1277"/>
    <w:rsid w:val="00EF2CE8"/>
    <w:rsid w:val="00EF4801"/>
    <w:rsid w:val="00F13244"/>
    <w:rsid w:val="00F25E73"/>
    <w:rsid w:val="00F30987"/>
    <w:rsid w:val="00F30A8C"/>
    <w:rsid w:val="00F51CAD"/>
    <w:rsid w:val="00F80496"/>
    <w:rsid w:val="00F95563"/>
    <w:rsid w:val="00FE550A"/>
    <w:rsid w:val="00FF0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A658A"/>
  <w15:chartTrackingRefBased/>
  <w15:docId w15:val="{4235049F-3C0A-4B32-8D7E-A11C70159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0</Words>
  <Characters>4279</Characters>
  <Application>Microsoft Office Word</Application>
  <DocSecurity>4</DocSecurity>
  <Lines>35</Lines>
  <Paragraphs>10</Paragraphs>
  <ScaleCrop>false</ScaleCrop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hroeder</dc:creator>
  <cp:keywords/>
  <dc:description/>
  <cp:lastModifiedBy>Lisa Derr</cp:lastModifiedBy>
  <cp:revision>2</cp:revision>
  <cp:lastPrinted>2023-06-27T23:07:00Z</cp:lastPrinted>
  <dcterms:created xsi:type="dcterms:W3CDTF">2023-06-29T16:54:00Z</dcterms:created>
  <dcterms:modified xsi:type="dcterms:W3CDTF">2023-06-29T16:54:00Z</dcterms:modified>
</cp:coreProperties>
</file>